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 ในรายวิชาภาษาไทย ในชั้นประถมศึกษาปีที่ 6 นะครับ กับคุณครูปรเมษฐ ศรีกำเหนิด 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 ก่อนที่นักเรียนจะเรียนรู้สิ่งต่าง ๆ จะต้องเรียนรู้จุดประสงค์ของการเรียนรู้กันค่ะ จุดประสงค์ของการเรียนรู้ ก็คืออธิบายหลักการอ่านเร็วและจับใจความค่ะ 2. 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่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มีรางวัลค่ะ คุณครูปลายทางรู้แล้วนะครับให้กับลูฏ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 ท่านที่ 3 ก็คุณครูพงศ์ทร มาร่วมกิจกรรมกับเรานะครับ กติกาก็มีว่าครูทั้ง 2 คนนะครับ จะมีข้อความให้นะครับ มีข้อความให้ทั้ง 3 ข้อความ 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 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 3 ข้อความ โดยข้อความที่ 1 ก็เป็นนักเรียนคนที่ 1 ข้อความที่ 2 ก็เป็นนักเรียนคนที่ 2 ข้อความที่ 3 ก็เป็นนักเรียนคนที่ 3 ตามลำดับนะครับ คุณครูก็เช่นเดียวกันนะครับ ก็จะไล่ไปอย่างนี้ ข้อความขึ้น 5 วินาที 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 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 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 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 เตรียมตอบคำถาม ข้อที่ 1 ครูครู ครับ หลายศพที่แขวนมองกันครับ คุณครูคณิตาจำไว้นะครับ ว่าคุณครูพูดว่าอย่างไร เรือลอยเคว้งคว้างท่ามกลางสายฝน อกสั่นขวนแขวนคนที่ 3 ครับ 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 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 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อ่านได้หมดใช่ไหมครับ 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 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 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 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อกสั่นขวัญแขวนค่ะ</w:t>
      </w:r>
    </w:p>
    <w:p>
      <w:pPr>
        <w:pStyle w:val="BodyText"/>
      </w:pPr>
      <w:r>
        <w:t xml:space="preserve">(คุณครูปรเมษฐ) 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 ไฟกำลังไหม้ลาม เขาจึงคว้าขันตักน้ำสาดไฟที่ไหม้ข้างฝาอันนี้ยากมากเลยทั้งคำควบกล้ำ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่ะครับ คุรครูปลายทางมอบรางวัลคนที่อ่านถูกแล้วก็ให้กำลังใจกับคนที่ตอบถูกด้วยครับ 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 นักเรียนคิดว่านักเรียนได้ทักษะอะไรบ้าง สามารถตอบคุณครูปลายทางได้เลยค่ะ แล้วคุณครูปรเมษฐละคะคิดว่าทักษะที่ทำกิจกรรมในครั้งนี้นี่ 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 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 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ฏต้อง เป็นการฝึกนะครับ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 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 คนเรานี่สามารถที่จะพัฒนาด้านการอ่านได้อย่างแน่นอนเลยค่ะ 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 อ่านอยู่อย่างสม่ำเสมอ หรือเราจะต้องอ่านอยู่เป็นประจำนั่นเองค่ะ การอ่านที่เราฝึกฝนอยู่เป็นประจำนี่ ก็จะทำให้เราอ่านคล่องมากขึ้นก็ทำให้เรานี่ 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ที่คุณครูท่านได้บอกไปปรับใช้ในชีวิตประจำวันได้เช่นเดียวกันนะครับ ต่อไปครับ การอ่านเร็วนี่ เป็นคุณสมบัติที่สำคัญในการอ่านที่ดี และการอ่านเร็วที่ดี หรือตอบคำถามจากเรื่องที่อ่านได้ด้วย ทุกครั้งนักเรียน เราจะต้องจับใจความได้ อันนี้คือจุดมุ่งหมายของการอ่านทุกครั้งเลย นักเรียนจำไว้นะครับ 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 จัดกลุ่มค่ะ ตามกระบวนการ Gang of 4 ค่ะ 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 หรือถ้าเป็นการเว้นระยะห่างตามสถานการณ์ ก็ต้องจัดตามที่เขากำหนดได้เลยนะครับ ต้องเว้นระยะห่างก็ได้ 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ได้ศึกษาใบความรู้เรื่องการอ่านเร็วและการจับใจความสำคัญนะครับ ว่าเป็นอย่างไร ก็โดยให้นักเรียนนี่ได้เข้าร่วมในกลุ่มใช่ไหมครับ 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 คุณครูคณิตาให้เวลากี่นาทีครับ 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 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 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นักเรียนครับนักเรียนเตรียมตัวตอบกับคุณครูนะครับ นักเรียนอ่านเร็วสำคัญกับการจับใจความอย่างไร ให้นักเรียนปลายทางตอบคำถามกับคุณครูทางปลายทางได้เลยนะครับ 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มีความสัมพันธ์กันค่ะ เพราะจะช่วยให้การอ่านจับใจความนี่ 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 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 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 ทักษะของการฝึก การอ่านอย่างคร่าว ๆ 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 เมื่อไร และผลเป็นอย่างไร นี่คือจับใจความสำคัญที่ดีเลยนะครับ ต่อไปครับ 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 ครูคณิตามีคำถามค่ะ นักเรียนึิด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คำถามของครูซึ่งถามตอบนี่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 เรามาดูนะคะ การิ่านจับใจความจับใจความวิธีหนึ่งค่ะ ที่ใช้ความเร็วในการอ่าน เราก็เลยเรียกว่า "การอ่านเร็วและการอ่านจับใจความ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 ต้องมีสมาธิ เอาใจใส่ใจจดใจจ่อ 2. ไม่ออกเสียง การอ่านเร็วคือการอ่านในใจ 3. ฝึกการกวาดสายตา 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 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 ค่ะ ก็คืออ่านในใจนั่นเองนะคะ 3. ก็คือกวาดสายตาค่ะ กวาดสายตาให้ทั่วรอบ ๆ เพื่อหาสาระสำคัญค่ะ ต่อมาค่ะ มาดูข้อที่ 4 ค่ะ อ่านเฉพาะข้อความที่สำคัญ 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ๅฉะนั้นนี่ จุดประสงค์ของเราคืออ่านจับใจความสำคัญ 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 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 นั่นเองนะคะ จะทำให้การอ่านจับใจความของเรานี่มีประสิทธิภาพเพิ่มมากขึ้นค่ะ ต่อมาค่ะ เรามาดูหลักการอ่านจับใจความสำคัญนักเรียนจะต้องตั้งจุดมุ่งหมายในการอ่านให้ชัดเจน ข้อที่ 2 อ่านคร่าว ๆ ครับ อ่านคร่าว ๆ คืออะไรเพื่อเราจะเก็บสาระสำคัญที่ปรากฏในบทความนั้น ๆ ได้ 3. ตั้งคำถาม ใครทำอะไร ที่ไหน เมื่อไหร่ อย่างไร จะทำให้การอ่านจับใจความนั้น ๆ ประสบความสำเร็จนะครับ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นะครับ นักเรีย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 คนรักวรรณคดีนะครับเดี๋ยวต้องอธิบายไว้ในคาบนี้ นักเรียนบางคนชอบออกเสียงไม่ถูกต้อง ต้องออกว่าอย่างไรครับ วัน-นะ-คะ-ดี บางคนออกเสียงว่า วัน-ละ-เป็นเรื่องเลยนะครับ ต้องวัน-นะ-คะ-ดี การอ่านให้ถูกต้องก็เป็นเรื่องที่สำคัญเช่นเดียวกันนะครับ ข้อคิดนะครับ คราวนี้มาดูกิจกรรมที่นักเรียนจะต้องทำ คุณครูคณิตา 1. ก็คือให้นักเรียนแต่ละกลุ่มค่ะ อ่านเร็วนะคะ เรื่องชมรมคนรักวรรณคดีค่ะ จากหนังสือวรรณคดีลำนำ ชั้นประถมศึกษาปีที่ 6 ค่ะ หน้าที่เท่าไรคะ หน้าที่ 1-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 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 ครูก็เชื่อว่านักเรียนปลายทางมีประสิทในการอ่านได้อย่างรวดเร็วค่ะ ต่อมานะคะ หลังจากที่เราอ่านแล้วนะคะ เราก็จะทำใบงานค่ะ เรื่อง อ่านเร็ว…เรียนรู้ เรื่องเร็ว ค่ะ โดยตั้งคำถามแล้วก็ตอบคำถามที่นักเรียนอ่านให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 ให้เวลาในการอ่านเท่าไรดี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 มันเร็วเกินไปค่ะ ฉะนั้นนี่ 15 นาที ได้ไหมคะ ครูคณิตาใจดีจังเลย ใจดีให้นักเรียน เพราะฉะนั้น ต้องตั้งใจทำเวลาภายใน 15 นาทีนี้ให้เสร็จเรียบร้อยนะครับ ใบงานที่จะทำนี่อ่านจากหนังสือนะครับ หน้าที่ 1 - 8 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 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 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 กระซิบบอกนิดหนึ่งนะคะ ว่าตัวละครหลักนี่มีอยู่ 2 คนด้วยกัน นั่นก็คือชาลีและมรรคดาค่ะ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 7 คนมีใครบ้าง ครูก็จำไม่ได้เหมือนกัน 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 มาจากจังหวัดเพชรบุรีครับ ชาลีไปหามะปรางเพราะมีสุดประสงค์อะไร นักเรียนตอยคำถามเลยครับ เป็นคำถามของเพื่อน ๆ 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 ไปหามะปรางนี่ ก็เพื่อตั้ง ตั้งอะไรคะ ตั้งชมรมคนรักวรรณคดีค่ะ</w:t>
      </w:r>
    </w:p>
    <w:p>
      <w:pPr>
        <w:pStyle w:val="BodyText"/>
      </w:pPr>
      <w:r>
        <w:t xml:space="preserve">(คุณครูปรเมษฐ) ตรงกันไหมครับ ตรงกับครูคณิตาไหมครับเพราะว่าทั้ง 2 นี่มีชุดประสงค์ในการจัดตั้งคนรักวรรณคดีขึ้นมาครับ ข้อต่อไป 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 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เกิดขึ้นมานะคะ นักเรียนตอบได้เลยค่ะ ตอบหรือยังคะ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 จะต้องมีการตั้งชื่อก่อนค่ะ ว่าเราจะตั้งชมรมอะไรหลังจากนั้นค่ะ เราจะต้องหาสมาชิกค่ะ 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อยากที่จะให้เข้ามาในชมรมของเราด้วย 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กิจกรรมมันจะเป็นอะไรไปไม่ได้เลยนะคะ ก็คือการอ่านเกี่ยวกับวรรณคดีต่าง ๆ ค่ะ เมื่ออ่านแล้วเราจะทำอะไรต่อคะ อ่านแล้วนำมาเล่าให้เพื่อน ๆ ฟังนั่นเองนะคะ ต่อไปครับ จากเรื่องชมรมคนรักวรรณคดีให้ข้อคิดอะไรกับนักเรียนบ้างครับ ตอบคำถาม</w:t>
      </w:r>
    </w:p>
    <w:p>
      <w:pPr>
        <w:pStyle w:val="BodyText"/>
      </w:pPr>
      <w:r>
        <w:t xml:space="preserve">(คุณครูคณิตา) ยากไหมคะคำถามนี้ 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ในส่วนความคิดเห็นของคุณครูนะคะ จากการอ่านเรื่องนี้นะคะ ชมรมคนรักวรรณคดีนี่ การที่เราจะทำอะไรนี่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กันเลยดีกว่า วันนี้มีงานหรือมีการบ้านไหมนะ 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แผนภาพโครงเรื่อง เรื่องชมรมคนรักรัวรรณคดี แต่ไม่ให้ทำเวลานี้ ให้ทำเป็นการบ้าน ทำเป็นแผนภาพความคิด ซึ่งเด็ก ๆ ของครูนี่ เรียนกันมาพอสมควรแล้ว เรื่องการทำแผนภาพความคิดทำอย่างไร นี่ครับ คือแผนภาพโครงเรื่องนะครับ ทำลงในสมุดของตัวเองนะครับ ลักษณะอย่างนี้ทำเป็นการบ้านนะครับ ก็บอกตัวละครสำคัญ ตัวละครประกอบ สถานที่ เหตุการณ์ที่เกิดขึ้นนะครับ ในเรื่องชมรมคนรักวรรณคดี 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 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 2. ไม่สงเสียงรบกวนผู้อื่น 3. การใช้หนังสือต้องใช้อย่างทะนุทนอ4. ไม่อ่านเรื่องที่ไม่ได้รับอนุญาต อันนี้ถือเป็นสิ่งสำคัญถือเป็นมารยาทข้อที่สูงเลยนะครับ 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 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 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 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น้อย ๆ ให้นะคะ อีกข้อหนึ่งค่ะ ข้อนี้มำคำถามดังนี้ค่ะ มีแนวทางในการนำความรู้เรื่องการอ่านเร็วไปใช้ในชีวิตประจำวันได้อย่างไร 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 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 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 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หนังสือเรียนวรรณคดีลำนำ บันทึกการอ่านออกเสียงบทร้อยแก้วเรื่อง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 www.dltv.ac.th ค่ะ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นักเรียน ได้ความรู้ไปมากพอสมควรนะครับ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๒ การอ่านเร็วและจับใจความ ๒ มิ.ย. ๖๔</dc:title>
  <dc:creator/>
  <cp:keywords/>
  <dcterms:created xsi:type="dcterms:W3CDTF">2022-01-18T05:22:37Z</dcterms:created>
  <dcterms:modified xsi:type="dcterms:W3CDTF">2022-01-18T05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0.00 น.</vt:lpwstr>
  </property>
  <property fmtid="{D5CDD505-2E9C-101B-9397-08002B2CF9AE}" pid="3" name="subtitle">
    <vt:lpwstr/>
  </property>
</Properties>
</file>